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585"/>
        <w:tblW w:w="9659" w:type="dxa"/>
        <w:tblLook w:val="04A0" w:firstRow="1" w:lastRow="0" w:firstColumn="1" w:lastColumn="0" w:noHBand="0" w:noVBand="1"/>
      </w:tblPr>
      <w:tblGrid>
        <w:gridCol w:w="1696"/>
        <w:gridCol w:w="2550"/>
        <w:gridCol w:w="222"/>
        <w:gridCol w:w="222"/>
        <w:gridCol w:w="1259"/>
        <w:gridCol w:w="1417"/>
        <w:gridCol w:w="1064"/>
        <w:gridCol w:w="1229"/>
      </w:tblGrid>
      <w:tr w:rsidR="00CF4F7A" w:rsidRPr="00CF4F7A" w14:paraId="5E9A12A5" w14:textId="77777777" w:rsidTr="00CC19BD">
        <w:trPr>
          <w:trHeight w:val="300"/>
        </w:trPr>
        <w:tc>
          <w:tcPr>
            <w:tcW w:w="46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8F70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bookmarkStart w:id="0" w:name="OLE_LINK13"/>
            <w:bookmarkStart w:id="1" w:name="OLE_LINK14"/>
            <w:bookmarkStart w:id="2" w:name="OLE_LINK15"/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ΠΡΟΣΩΠΙΚΑ ΣΤΟΙΧΕΙΑ</w:t>
            </w:r>
          </w:p>
        </w:tc>
        <w:tc>
          <w:tcPr>
            <w:tcW w:w="49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56D96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ΣΤΟΙΧΕΙΑ ΕΠΙΚΟΙΝΩΝΙΑΣ</w:t>
            </w:r>
          </w:p>
        </w:tc>
      </w:tr>
      <w:tr w:rsidR="00CF4F7A" w:rsidRPr="00CF4F7A" w14:paraId="3E7C22F0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A2738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ΕΠΩΝΥΜΟ</w:t>
            </w:r>
          </w:p>
        </w:tc>
        <w:tc>
          <w:tcPr>
            <w:tcW w:w="29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F830A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2B520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ΠΟΛΗ</w:t>
            </w:r>
          </w:p>
        </w:tc>
        <w:tc>
          <w:tcPr>
            <w:tcW w:w="37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B8A0D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2BA3EEA9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21BC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ΟΝΟΜΑ</w:t>
            </w:r>
          </w:p>
        </w:tc>
        <w:tc>
          <w:tcPr>
            <w:tcW w:w="29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C0D40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35EE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Δ/ΝΣΗ</w:t>
            </w:r>
          </w:p>
        </w:tc>
        <w:tc>
          <w:tcPr>
            <w:tcW w:w="37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42B198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07567426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8616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ΑΜ ΤΕΕ</w:t>
            </w:r>
          </w:p>
        </w:tc>
        <w:tc>
          <w:tcPr>
            <w:tcW w:w="29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FD8C6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C1B84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E-</w:t>
            </w:r>
            <w:proofErr w:type="spellStart"/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Mail</w:t>
            </w:r>
            <w:proofErr w:type="spellEnd"/>
          </w:p>
        </w:tc>
        <w:tc>
          <w:tcPr>
            <w:tcW w:w="37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586CE6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0F142AC8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278F3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BD05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E523F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5DDCF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2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AF40A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ΚΙΝΗΤΟ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0F30F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94E9B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ΣΤΑΘΕΡΟ</w:t>
            </w: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6713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61332607" w14:textId="77777777" w:rsidTr="00CC19BD">
        <w:trPr>
          <w:trHeight w:val="300"/>
        </w:trPr>
        <w:tc>
          <w:tcPr>
            <w:tcW w:w="96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9FD32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ΕΞΕΙΔΙΚΕΥΣΗ</w:t>
            </w:r>
          </w:p>
        </w:tc>
      </w:tr>
      <w:tr w:rsidR="00CF4F7A" w:rsidRPr="00CF4F7A" w14:paraId="43787FA0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6C399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ΔΙΠΛΩΜΑ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A6B05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77B36010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501C2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ΜΕΤΑΠΤΥΧΙΑΚΟ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120C8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24B38C5B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92F20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ΔΙΔΑΚΤΟΡΙΚΟ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1B0AC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000C4A7B" w14:textId="77777777" w:rsidTr="00CC19BD">
        <w:trPr>
          <w:trHeight w:val="464"/>
        </w:trPr>
        <w:tc>
          <w:tcPr>
            <w:tcW w:w="169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C38AE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ΆΛΛΟ</w:t>
            </w:r>
          </w:p>
        </w:tc>
        <w:tc>
          <w:tcPr>
            <w:tcW w:w="7963" w:type="dxa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738D7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4A72D5E0" w14:textId="77777777" w:rsidTr="00CC19BD">
        <w:trPr>
          <w:trHeight w:val="487"/>
        </w:trPr>
        <w:tc>
          <w:tcPr>
            <w:tcW w:w="16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91F0E6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7963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D3ABCD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</w:p>
        </w:tc>
      </w:tr>
      <w:tr w:rsidR="00CF4F7A" w:rsidRPr="00CF4F7A" w14:paraId="135A151E" w14:textId="77777777" w:rsidTr="00CC19BD">
        <w:trPr>
          <w:trHeight w:val="487"/>
        </w:trPr>
        <w:tc>
          <w:tcPr>
            <w:tcW w:w="16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83DCA0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7963" w:type="dxa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B3AF55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</w:p>
        </w:tc>
      </w:tr>
      <w:tr w:rsidR="00CF4F7A" w:rsidRPr="00CF4F7A" w14:paraId="5B106669" w14:textId="77777777" w:rsidTr="00CC19BD">
        <w:trPr>
          <w:trHeight w:val="300"/>
        </w:trPr>
        <w:tc>
          <w:tcPr>
            <w:tcW w:w="965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E8CD16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ΔΙΔΑΚΤΙΚΗ ΕΜΠΕΙΡΙΑ</w:t>
            </w:r>
          </w:p>
        </w:tc>
      </w:tr>
      <w:tr w:rsidR="00CF4F7A" w:rsidRPr="00CF4F7A" w14:paraId="4F204D60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5A470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F22272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3D01AD06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52D2D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2CDE5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6DB94816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78910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31E209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40277F82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F6581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B60D43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280FA580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7299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0364C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7F15CAED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CF98F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EEFE3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775BC778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6E2C8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06CFB9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26B06A1F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04094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A3C83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2AA8726A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FCE7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6A1B5C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1C8D6F51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A05C1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796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FB8E43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  <w:tr w:rsidR="00CF4F7A" w:rsidRPr="00CF4F7A" w14:paraId="70B97C33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43B22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D76D8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52118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393BF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7F428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E8057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7354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B42AC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</w:tr>
      <w:tr w:rsidR="00CC19BD" w:rsidRPr="003F612E" w14:paraId="7E9C3248" w14:textId="77777777" w:rsidTr="001F013C">
        <w:trPr>
          <w:trHeight w:val="300"/>
        </w:trPr>
        <w:tc>
          <w:tcPr>
            <w:tcW w:w="96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BD1CA" w14:textId="53E1CF4F" w:rsidR="00CC19BD" w:rsidRPr="00CF4F7A" w:rsidRDefault="00CC19BD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Υποβάλ</w:t>
            </w:r>
            <w:r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λοντας αυτήν την αίτηση (</w:t>
            </w:r>
            <w:r>
              <w:rPr>
                <w:rFonts w:ascii="Cambria" w:hAnsi="Cambria" w:cs="Calibri"/>
                <w:sz w:val="24"/>
                <w:szCs w:val="24"/>
                <w:lang w:val="el-GR" w:eastAsia="el-GR"/>
              </w:rPr>
              <w:t xml:space="preserve">με ηλεκτρονικό ταχυδρομείο </w:t>
            </w:r>
            <w:hyperlink r:id="rId8" w:history="1">
              <w:r w:rsidRPr="00463C19">
                <w:rPr>
                  <w:rStyle w:val="Hyperlink"/>
                  <w:rFonts w:ascii="Cambria" w:hAnsi="Cambria" w:cs="Calibri"/>
                  <w:sz w:val="24"/>
                  <w:szCs w:val="24"/>
                  <w:lang w:val="en-US" w:eastAsia="el-GR"/>
                </w:rPr>
                <w:t>tee</w:t>
              </w:r>
              <w:r w:rsidRPr="00463C19">
                <w:rPr>
                  <w:rStyle w:val="Hyperlink"/>
                  <w:rFonts w:ascii="Cambria" w:hAnsi="Cambria" w:cs="Calibri"/>
                  <w:sz w:val="24"/>
                  <w:szCs w:val="24"/>
                  <w:lang w:val="el-GR" w:eastAsia="el-GR"/>
                </w:rPr>
                <w:t>_</w:t>
              </w:r>
              <w:r w:rsidRPr="00463C19">
                <w:rPr>
                  <w:rStyle w:val="Hyperlink"/>
                  <w:rFonts w:ascii="Cambria" w:hAnsi="Cambria" w:cs="Calibri"/>
                  <w:sz w:val="24"/>
                  <w:szCs w:val="24"/>
                  <w:lang w:val="en-US" w:eastAsia="el-GR"/>
                </w:rPr>
                <w:t>lar</w:t>
              </w:r>
              <w:r w:rsidRPr="00463C19">
                <w:rPr>
                  <w:rStyle w:val="Hyperlink"/>
                  <w:rFonts w:ascii="Cambria" w:hAnsi="Cambria" w:cs="Calibri"/>
                  <w:sz w:val="24"/>
                  <w:szCs w:val="24"/>
                  <w:lang w:val="el-GR" w:eastAsia="el-GR"/>
                </w:rPr>
                <w:t>@</w:t>
              </w:r>
              <w:r w:rsidRPr="00463C19">
                <w:rPr>
                  <w:rStyle w:val="Hyperlink"/>
                  <w:rFonts w:ascii="Cambria" w:hAnsi="Cambria" w:cs="Calibri"/>
                  <w:sz w:val="24"/>
                  <w:szCs w:val="24"/>
                  <w:lang w:val="en-US" w:eastAsia="el-GR"/>
                </w:rPr>
                <w:t>tee</w:t>
              </w:r>
              <w:r w:rsidRPr="00463C19">
                <w:rPr>
                  <w:rStyle w:val="Hyperlink"/>
                  <w:rFonts w:ascii="Cambria" w:hAnsi="Cambria" w:cs="Calibri"/>
                  <w:sz w:val="24"/>
                  <w:szCs w:val="24"/>
                  <w:lang w:val="el-GR" w:eastAsia="el-GR"/>
                </w:rPr>
                <w:t>.</w:t>
              </w:r>
              <w:r w:rsidRPr="00463C19">
                <w:rPr>
                  <w:rStyle w:val="Hyperlink"/>
                  <w:rFonts w:ascii="Cambria" w:hAnsi="Cambria" w:cs="Calibri"/>
                  <w:sz w:val="24"/>
                  <w:szCs w:val="24"/>
                  <w:lang w:val="en-US" w:eastAsia="el-GR"/>
                </w:rPr>
                <w:t>gr</w:t>
              </w:r>
            </w:hyperlink>
            <w:r w:rsidRPr="000C2E4D">
              <w:rPr>
                <w:rFonts w:ascii="Cambria" w:hAnsi="Cambria" w:cs="Calibri"/>
                <w:sz w:val="24"/>
                <w:szCs w:val="24"/>
                <w:lang w:val="el-GR" w:eastAsia="el-GR"/>
              </w:rPr>
              <w:t xml:space="preserve"> </w:t>
            </w:r>
            <w:r>
              <w:rPr>
                <w:rFonts w:ascii="Cambria" w:hAnsi="Cambria" w:cs="Calibri"/>
                <w:sz w:val="24"/>
                <w:szCs w:val="24"/>
                <w:lang w:val="el-GR" w:eastAsia="el-GR"/>
              </w:rPr>
              <w:t xml:space="preserve">ή με </w:t>
            </w:r>
            <w:r>
              <w:rPr>
                <w:rFonts w:ascii="Cambria" w:hAnsi="Cambria" w:cs="Calibri"/>
                <w:sz w:val="24"/>
                <w:szCs w:val="24"/>
                <w:lang w:val="en-US" w:eastAsia="el-GR"/>
              </w:rPr>
              <w:t>fax</w:t>
            </w:r>
            <w:r w:rsidRPr="000C2E4D">
              <w:rPr>
                <w:rFonts w:ascii="Cambria" w:hAnsi="Cambria" w:cs="Calibri"/>
                <w:sz w:val="24"/>
                <w:szCs w:val="24"/>
                <w:lang w:val="el-GR" w:eastAsia="el-GR"/>
              </w:rPr>
              <w:t xml:space="preserve"> </w:t>
            </w:r>
            <w:r>
              <w:rPr>
                <w:rFonts w:ascii="Cambria" w:hAnsi="Cambria" w:cs="Calibri"/>
                <w:sz w:val="24"/>
                <w:szCs w:val="24"/>
                <w:lang w:val="el-GR" w:eastAsia="el-GR"/>
              </w:rPr>
              <w:t xml:space="preserve">στο 2410255718) </w:t>
            </w:r>
            <w:r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 xml:space="preserve"> δηλώνω</w:t>
            </w: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 xml:space="preserve"> υπεύθυνα πως:</w:t>
            </w:r>
          </w:p>
        </w:tc>
      </w:tr>
      <w:tr w:rsidR="00CF4F7A" w:rsidRPr="003F612E" w14:paraId="28426ADA" w14:textId="77777777" w:rsidTr="00CC19BD">
        <w:trPr>
          <w:trHeight w:val="300"/>
        </w:trPr>
        <w:tc>
          <w:tcPr>
            <w:tcW w:w="46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1F6C2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1. Όλα τα στοιχεία της αίτησης είναι αληθή.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3B09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717A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351C7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524D3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</w:tr>
      <w:tr w:rsidR="00CF4F7A" w:rsidRPr="003F612E" w14:paraId="725028E5" w14:textId="77777777" w:rsidTr="00CC19BD">
        <w:trPr>
          <w:trHeight w:val="870"/>
        </w:trPr>
        <w:tc>
          <w:tcPr>
            <w:tcW w:w="965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09E984" w14:textId="4F9D0340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 xml:space="preserve">2. Εφόσον επιλεχθώ ως εκπαιδευτής της ΔΕΣΕΚ Κεντρικής και Δυτικής Θεσσαλίας, αποδέχομαι το </w:t>
            </w:r>
            <w:hyperlink r:id="rId9" w:history="1">
              <w:r w:rsidRPr="003F612E">
                <w:rPr>
                  <w:rStyle w:val="Hyperlink"/>
                  <w:rFonts w:ascii="Calibri" w:hAnsi="Calibri" w:cs="Calibri"/>
                  <w:szCs w:val="22"/>
                  <w:lang w:val="el-GR" w:eastAsia="el-GR"/>
                </w:rPr>
                <w:t>πλαίσιο λειτουργίας</w:t>
              </w:r>
            </w:hyperlink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 xml:space="preserve"> της, όπως αυτό αποφασίστηκε από την ΔΕ και δεσμεύ</w:t>
            </w:r>
            <w:bookmarkStart w:id="3" w:name="_GoBack"/>
            <w:bookmarkEnd w:id="3"/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ομαι να παρέχω τις υπηρεσίες μου ως εκπαιδευτής σε Λάρισα, Τρίκαλα και Καρδίτσα.</w:t>
            </w:r>
          </w:p>
        </w:tc>
      </w:tr>
      <w:tr w:rsidR="00CF4F7A" w:rsidRPr="003F612E" w14:paraId="37DF6B10" w14:textId="77777777" w:rsidTr="00CC19BD">
        <w:trPr>
          <w:trHeight w:val="300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DBF06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2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5F6F6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1489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08518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9B78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52D0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8D818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  <w:tc>
          <w:tcPr>
            <w:tcW w:w="12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6E518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Times New Roman" w:hAnsi="Times New Roman"/>
                <w:sz w:val="20"/>
                <w:lang w:val="el-GR" w:eastAsia="el-GR"/>
              </w:rPr>
            </w:pPr>
          </w:p>
        </w:tc>
      </w:tr>
      <w:tr w:rsidR="00CF4F7A" w:rsidRPr="00CF4F7A" w14:paraId="35E1B3F3" w14:textId="77777777" w:rsidTr="00CC19BD">
        <w:trPr>
          <w:trHeight w:val="30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B1823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ΥΠΟΓΡΑΦΗ</w:t>
            </w:r>
          </w:p>
        </w:tc>
        <w:tc>
          <w:tcPr>
            <w:tcW w:w="29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9B50E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3B8B8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center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</w:p>
        </w:tc>
        <w:tc>
          <w:tcPr>
            <w:tcW w:w="24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2547E" w14:textId="77777777" w:rsidR="00CF4F7A" w:rsidRPr="00CF4F7A" w:rsidRDefault="00CF4F7A" w:rsidP="00CF4F7A">
            <w:pPr>
              <w:overflowPunct/>
              <w:autoSpaceDE/>
              <w:autoSpaceDN/>
              <w:adjustRightInd/>
              <w:jc w:val="right"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ΗΜΕΡΟΜΗΝΙΑ</w:t>
            </w:r>
          </w:p>
        </w:tc>
        <w:tc>
          <w:tcPr>
            <w:tcW w:w="1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0441D" w14:textId="77777777" w:rsidR="00CF4F7A" w:rsidRPr="00CF4F7A" w:rsidRDefault="00CF4F7A" w:rsidP="00CF4F7A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Cs w:val="22"/>
                <w:lang w:val="el-GR" w:eastAsia="el-GR"/>
              </w:rPr>
            </w:pPr>
            <w:r w:rsidRPr="00CF4F7A">
              <w:rPr>
                <w:rFonts w:ascii="Calibri" w:hAnsi="Calibri" w:cs="Calibri"/>
                <w:color w:val="000000"/>
                <w:szCs w:val="22"/>
                <w:lang w:val="el-GR" w:eastAsia="el-GR"/>
              </w:rPr>
              <w:t> </w:t>
            </w:r>
          </w:p>
        </w:tc>
      </w:tr>
    </w:tbl>
    <w:p w14:paraId="2EC13996" w14:textId="77777777" w:rsidR="00B134F2" w:rsidRPr="005860CC" w:rsidRDefault="00CF4F7A" w:rsidP="005860CC">
      <w:pPr>
        <w:jc w:val="center"/>
        <w:rPr>
          <w:rFonts w:ascii="Segoe UI" w:hAnsi="Segoe UI" w:cs="Segoe UI"/>
          <w:b/>
          <w:sz w:val="28"/>
          <w:lang w:val="el-GR"/>
        </w:rPr>
      </w:pPr>
      <w:r w:rsidRPr="005860CC">
        <w:rPr>
          <w:rFonts w:ascii="Segoe UI" w:hAnsi="Segoe UI" w:cs="Segoe UI"/>
          <w:b/>
          <w:sz w:val="28"/>
          <w:lang w:val="el-GR"/>
        </w:rPr>
        <w:t>ΑΙΤΗΣΗ ΕΚΠΑΙΔΕΥΤΗ ΤΗΣ ΔΕΣΕΚ ΚΕΝΤΡΙΚΗΣ ΚΑΙ ΔΥΤΙΚΗΣ ΘΕΣΑΛΙΑΣ</w:t>
      </w:r>
    </w:p>
    <w:bookmarkEnd w:id="0"/>
    <w:bookmarkEnd w:id="1"/>
    <w:bookmarkEnd w:id="2"/>
    <w:p w14:paraId="45CAEDD5" w14:textId="77777777" w:rsidR="008B70A7" w:rsidRDefault="008B70A7" w:rsidP="00D61A2E">
      <w:pPr>
        <w:spacing w:line="360" w:lineRule="auto"/>
        <w:ind w:right="-50"/>
        <w:jc w:val="both"/>
        <w:rPr>
          <w:rFonts w:ascii="Cambria" w:hAnsi="Cambria" w:cs="Calibri"/>
          <w:sz w:val="24"/>
          <w:szCs w:val="24"/>
          <w:lang w:val="el-GR" w:eastAsia="el-GR"/>
        </w:rPr>
      </w:pPr>
    </w:p>
    <w:sectPr w:rsidR="008B70A7" w:rsidSect="005B40B0">
      <w:headerReference w:type="default" r:id="rId10"/>
      <w:footerReference w:type="default" r:id="rId11"/>
      <w:pgSz w:w="11906" w:h="16838"/>
      <w:pgMar w:top="2552" w:right="849" w:bottom="1843" w:left="1134" w:header="708" w:footer="3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F6370" w14:textId="77777777" w:rsidR="00260485" w:rsidRDefault="00260485" w:rsidP="00A808E4">
      <w:r>
        <w:separator/>
      </w:r>
    </w:p>
  </w:endnote>
  <w:endnote w:type="continuationSeparator" w:id="0">
    <w:p w14:paraId="2D4DB56E" w14:textId="77777777" w:rsidR="00260485" w:rsidRDefault="00260485" w:rsidP="00A808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HellasArial">
    <w:altName w:val="Courier New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G Times (W1)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604020202020204"/>
    <w:charset w:val="A1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7" w:type="dxa"/>
      <w:tblInd w:w="-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29"/>
      <w:gridCol w:w="2499"/>
      <w:gridCol w:w="2328"/>
      <w:gridCol w:w="3051"/>
    </w:tblGrid>
    <w:tr w:rsidR="00923806" w:rsidRPr="00E06602" w14:paraId="42ED83FA" w14:textId="77777777" w:rsidTr="00F81CFC">
      <w:tc>
        <w:tcPr>
          <w:tcW w:w="2393" w:type="dxa"/>
        </w:tcPr>
        <w:p w14:paraId="344F8402" w14:textId="77777777" w:rsidR="00C1402F" w:rsidRPr="005B40B0" w:rsidRDefault="00C1402F" w:rsidP="00F81CFC">
          <w:pPr>
            <w:pStyle w:val="Footer"/>
            <w:rPr>
              <w:rFonts w:ascii="Segoe UI" w:hAnsi="Segoe UI" w:cs="Segoe UI"/>
              <w:b/>
              <w:sz w:val="20"/>
              <w:lang w:val="el-GR"/>
            </w:rPr>
          </w:pPr>
          <w:r w:rsidRPr="005B40B0">
            <w:rPr>
              <w:rFonts w:ascii="Segoe UI" w:hAnsi="Segoe UI" w:cs="Segoe UI"/>
              <w:b/>
              <w:sz w:val="20"/>
              <w:lang w:val="el-GR"/>
            </w:rPr>
            <w:t>ΛΑΡΙΣΑ</w:t>
          </w:r>
        </w:p>
        <w:p w14:paraId="698803C9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41222, Καλλιθέας 7</w:t>
          </w:r>
        </w:p>
        <w:p w14:paraId="220625AA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Τηλ: 24105.35615</w:t>
          </w:r>
        </w:p>
      </w:tc>
      <w:tc>
        <w:tcPr>
          <w:tcW w:w="2569" w:type="dxa"/>
        </w:tcPr>
        <w:p w14:paraId="60DFB6F5" w14:textId="77777777" w:rsidR="00C1402F" w:rsidRPr="005B40B0" w:rsidRDefault="00C1402F">
          <w:pPr>
            <w:pStyle w:val="Footer"/>
            <w:rPr>
              <w:rFonts w:ascii="Segoe UI" w:hAnsi="Segoe UI" w:cs="Segoe UI"/>
              <w:b/>
              <w:sz w:val="20"/>
              <w:lang w:val="el-GR"/>
            </w:rPr>
          </w:pPr>
          <w:r w:rsidRPr="005B40B0">
            <w:rPr>
              <w:rFonts w:ascii="Segoe UI" w:hAnsi="Segoe UI" w:cs="Segoe UI"/>
              <w:b/>
              <w:sz w:val="20"/>
              <w:lang w:val="el-GR"/>
            </w:rPr>
            <w:t>ΤΡΙΚΑΛΑ</w:t>
          </w:r>
        </w:p>
        <w:p w14:paraId="017ACACC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42100, Καποδιστρίου 6</w:t>
          </w:r>
        </w:p>
        <w:p w14:paraId="5EC295E7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Τηλ: 24310.24927</w:t>
          </w:r>
        </w:p>
      </w:tc>
      <w:tc>
        <w:tcPr>
          <w:tcW w:w="2393" w:type="dxa"/>
        </w:tcPr>
        <w:p w14:paraId="69FD95AF" w14:textId="77777777" w:rsidR="00C1402F" w:rsidRPr="005B40B0" w:rsidRDefault="00C1402F">
          <w:pPr>
            <w:pStyle w:val="Footer"/>
            <w:rPr>
              <w:rFonts w:ascii="Segoe UI" w:hAnsi="Segoe UI" w:cs="Segoe UI"/>
              <w:b/>
              <w:sz w:val="20"/>
              <w:lang w:val="el-GR"/>
            </w:rPr>
          </w:pPr>
          <w:r w:rsidRPr="005B40B0">
            <w:rPr>
              <w:rFonts w:ascii="Segoe UI" w:hAnsi="Segoe UI" w:cs="Segoe UI"/>
              <w:b/>
              <w:sz w:val="20"/>
              <w:lang w:val="el-GR"/>
            </w:rPr>
            <w:t>ΚΑΡΔΙΤΣΑ</w:t>
          </w:r>
        </w:p>
        <w:p w14:paraId="40644CEA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43100, Καζαμπάκα 4</w:t>
          </w:r>
        </w:p>
        <w:p w14:paraId="62E78DE3" w14:textId="77777777" w:rsidR="00C1402F" w:rsidRPr="005B40B0" w:rsidRDefault="00C1402F">
          <w:pPr>
            <w:pStyle w:val="Footer"/>
            <w:rPr>
              <w:rFonts w:ascii="Segoe UI" w:hAnsi="Segoe UI" w:cs="Segoe UI"/>
              <w:sz w:val="20"/>
              <w:lang w:val="el-GR"/>
            </w:rPr>
          </w:pPr>
          <w:r w:rsidRPr="005B40B0">
            <w:rPr>
              <w:rFonts w:ascii="Segoe UI" w:hAnsi="Segoe UI" w:cs="Segoe UI"/>
              <w:sz w:val="20"/>
              <w:lang w:val="el-GR"/>
            </w:rPr>
            <w:t>Τηλ: 24410.76947</w:t>
          </w:r>
        </w:p>
      </w:tc>
      <w:tc>
        <w:tcPr>
          <w:tcW w:w="2852" w:type="dxa"/>
          <w:vMerge w:val="restart"/>
        </w:tcPr>
        <w:p w14:paraId="683B3858" w14:textId="77777777" w:rsidR="00C1402F" w:rsidRPr="00E06602" w:rsidRDefault="00923806">
          <w:pPr>
            <w:pStyle w:val="Footer"/>
            <w:rPr>
              <w:rFonts w:ascii="Segoe UI" w:hAnsi="Segoe UI" w:cs="Segoe UI"/>
              <w:sz w:val="18"/>
            </w:rPr>
          </w:pPr>
          <w:r w:rsidRPr="00923806">
            <w:rPr>
              <w:rFonts w:ascii="Segoe UI" w:hAnsi="Segoe UI" w:cs="Segoe UI"/>
              <w:noProof/>
              <w:sz w:val="18"/>
            </w:rPr>
            <w:drawing>
              <wp:inline distT="0" distB="0" distL="0" distR="0" wp14:anchorId="53C33789" wp14:editId="0336708B">
                <wp:extent cx="1800225" cy="667254"/>
                <wp:effectExtent l="0" t="0" r="0" b="0"/>
                <wp:docPr id="2" name="Εικόνα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44899" cy="6838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23806" w:rsidRPr="00E06602" w14:paraId="4AC5B91B" w14:textId="77777777" w:rsidTr="00F81CFC">
      <w:tc>
        <w:tcPr>
          <w:tcW w:w="7355" w:type="dxa"/>
          <w:gridSpan w:val="3"/>
        </w:tcPr>
        <w:p w14:paraId="2CECD8E6" w14:textId="77777777" w:rsidR="00C1402F" w:rsidRPr="005B40B0" w:rsidRDefault="00F81CFC" w:rsidP="00E06602">
          <w:pPr>
            <w:pStyle w:val="Footer"/>
            <w:rPr>
              <w:rFonts w:ascii="Segoe UI" w:hAnsi="Segoe UI" w:cs="Segoe UI"/>
              <w:sz w:val="20"/>
            </w:rPr>
          </w:pPr>
          <w:r w:rsidRPr="005B40B0">
            <w:rPr>
              <w:rFonts w:ascii="Segoe UI" w:hAnsi="Segoe UI" w:cs="Segoe UI"/>
              <w:color w:val="FF0000"/>
              <w:sz w:val="20"/>
              <w:szCs w:val="18"/>
            </w:rPr>
            <w:t>|</w:t>
          </w:r>
          <w:r w:rsidRPr="005B40B0">
            <w:rPr>
              <w:rFonts w:ascii="Segoe UI" w:hAnsi="Segoe UI" w:cs="Segoe UI"/>
              <w:sz w:val="20"/>
              <w:szCs w:val="18"/>
            </w:rPr>
            <w:t xml:space="preserve"> </w:t>
          </w:r>
          <w:r w:rsidR="00D61A2E" w:rsidRPr="00D61A2E">
            <w:rPr>
              <w:rStyle w:val="Hyperlink"/>
              <w:rFonts w:ascii="Segoe UI" w:hAnsi="Segoe UI" w:cs="Segoe UI"/>
              <w:sz w:val="20"/>
              <w:szCs w:val="18"/>
              <w:lang w:val="en-US" w:eastAsia="el-GR"/>
            </w:rPr>
            <w:t>https://tee-kdth.gr/</w:t>
          </w:r>
          <w:r w:rsidR="00C1402F" w:rsidRPr="005B40B0">
            <w:rPr>
              <w:rFonts w:ascii="Segoe UI" w:hAnsi="Segoe UI" w:cs="Segoe UI"/>
              <w:sz w:val="20"/>
              <w:szCs w:val="18"/>
            </w:rPr>
            <w:t xml:space="preserve"> </w:t>
          </w:r>
          <w:r w:rsidR="00C1402F" w:rsidRPr="005B40B0">
            <w:rPr>
              <w:rFonts w:ascii="Segoe UI" w:hAnsi="Segoe UI" w:cs="Segoe UI"/>
              <w:color w:val="FF0000"/>
              <w:sz w:val="20"/>
              <w:szCs w:val="18"/>
            </w:rPr>
            <w:t>|</w:t>
          </w:r>
          <w:r w:rsidR="00C1402F" w:rsidRPr="005B40B0">
            <w:rPr>
              <w:rFonts w:ascii="Segoe UI" w:hAnsi="Segoe UI" w:cs="Segoe UI"/>
              <w:sz w:val="20"/>
              <w:szCs w:val="18"/>
            </w:rPr>
            <w:t xml:space="preserve">  </w:t>
          </w:r>
          <w:hyperlink r:id="rId2" w:history="1">
            <w:r w:rsidR="00C1402F" w:rsidRPr="005B40B0">
              <w:rPr>
                <w:rStyle w:val="Hyperlink"/>
                <w:rFonts w:ascii="Segoe UI" w:hAnsi="Segoe UI" w:cs="Segoe UI"/>
                <w:sz w:val="20"/>
                <w:szCs w:val="18"/>
              </w:rPr>
              <w:t>tee_lar@tee.gr</w:t>
            </w:r>
          </w:hyperlink>
          <w:r w:rsidRPr="005B40B0">
            <w:rPr>
              <w:rFonts w:ascii="Segoe UI" w:hAnsi="Segoe UI" w:cs="Segoe UI"/>
              <w:sz w:val="20"/>
              <w:szCs w:val="18"/>
            </w:rPr>
            <w:t xml:space="preserve"> </w:t>
          </w:r>
          <w:r w:rsidRPr="005B40B0">
            <w:rPr>
              <w:rFonts w:ascii="Segoe UI" w:hAnsi="Segoe UI" w:cs="Segoe UI"/>
              <w:color w:val="FF0000"/>
              <w:sz w:val="20"/>
              <w:szCs w:val="18"/>
            </w:rPr>
            <w:t>|</w:t>
          </w:r>
        </w:p>
      </w:tc>
      <w:tc>
        <w:tcPr>
          <w:tcW w:w="2852" w:type="dxa"/>
          <w:vMerge/>
        </w:tcPr>
        <w:p w14:paraId="1549C98C" w14:textId="77777777" w:rsidR="00C1402F" w:rsidRPr="00E06602" w:rsidRDefault="00C1402F" w:rsidP="00E06602">
          <w:pPr>
            <w:pStyle w:val="Footer"/>
            <w:rPr>
              <w:rFonts w:ascii="Segoe UI" w:hAnsi="Segoe UI" w:cs="Segoe UI"/>
              <w:sz w:val="18"/>
            </w:rPr>
          </w:pPr>
        </w:p>
      </w:tc>
    </w:tr>
  </w:tbl>
  <w:p w14:paraId="1E5B11F5" w14:textId="77777777" w:rsidR="00E06602" w:rsidRPr="00E06602" w:rsidRDefault="00E06602">
    <w:pPr>
      <w:pStyle w:val="Footer"/>
      <w:rPr>
        <w:rFonts w:ascii="Segoe UI" w:hAnsi="Segoe UI" w:cs="Segoe UI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6753CF" w14:textId="77777777" w:rsidR="00260485" w:rsidRDefault="00260485" w:rsidP="00A808E4">
      <w:r>
        <w:separator/>
      </w:r>
    </w:p>
  </w:footnote>
  <w:footnote w:type="continuationSeparator" w:id="0">
    <w:p w14:paraId="6B406DA8" w14:textId="77777777" w:rsidR="00260485" w:rsidRDefault="00260485" w:rsidP="00A808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6520"/>
    </w:tblGrid>
    <w:tr w:rsidR="00923806" w:rsidRPr="003F612E" w14:paraId="5364B4B1" w14:textId="77777777" w:rsidTr="005B40B0">
      <w:trPr>
        <w:trHeight w:val="997"/>
      </w:trPr>
      <w:tc>
        <w:tcPr>
          <w:tcW w:w="3794" w:type="dxa"/>
        </w:tcPr>
        <w:p w14:paraId="3B1938B4" w14:textId="77777777" w:rsidR="00F81CFC" w:rsidRDefault="00923806" w:rsidP="00A808E4">
          <w:pPr>
            <w:pStyle w:val="Header"/>
            <w:jc w:val="center"/>
          </w:pPr>
          <w:r w:rsidRPr="00923806"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B041952" wp14:editId="474C436B">
                <wp:simplePos x="0" y="0"/>
                <wp:positionH relativeFrom="column">
                  <wp:posOffset>30480</wp:posOffset>
                </wp:positionH>
                <wp:positionV relativeFrom="paragraph">
                  <wp:posOffset>-40005</wp:posOffset>
                </wp:positionV>
                <wp:extent cx="2287126" cy="847725"/>
                <wp:effectExtent l="0" t="0" r="0" b="0"/>
                <wp:wrapNone/>
                <wp:docPr id="1" name="Εικόνα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98420" cy="8519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520" w:type="dxa"/>
          <w:tcBorders>
            <w:bottom w:val="single" w:sz="4" w:space="0" w:color="auto"/>
          </w:tcBorders>
        </w:tcPr>
        <w:p w14:paraId="51A13472" w14:textId="77777777" w:rsidR="00F81CFC" w:rsidRPr="00284DC7" w:rsidRDefault="00F81CFC" w:rsidP="005B40B0">
          <w:pPr>
            <w:shd w:val="clear" w:color="auto" w:fill="FFFFFF"/>
            <w:spacing w:after="120"/>
            <w:contextualSpacing/>
            <w:jc w:val="right"/>
            <w:outlineLvl w:val="1"/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</w:pPr>
          <w:r w:rsidRPr="00284DC7"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  <w:t>ΕΛΛΗΝΙΚΗ ΔΗΜΟΚΡΑΤΙΑ</w:t>
          </w:r>
        </w:p>
        <w:p w14:paraId="3065D833" w14:textId="77777777" w:rsidR="00F81CFC" w:rsidRPr="00284DC7" w:rsidRDefault="00F81CFC" w:rsidP="005B40B0">
          <w:pPr>
            <w:shd w:val="clear" w:color="auto" w:fill="FFFFFF"/>
            <w:spacing w:before="115"/>
            <w:contextualSpacing/>
            <w:jc w:val="right"/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</w:pPr>
          <w:r w:rsidRPr="00284DC7">
            <w:rPr>
              <w:rFonts w:asciiTheme="minorHAnsi" w:hAnsiTheme="minorHAnsi" w:cstheme="minorHAnsi"/>
              <w:b/>
              <w:bCs/>
              <w:color w:val="666666"/>
              <w:sz w:val="24"/>
              <w:szCs w:val="24"/>
              <w:lang w:val="el-GR" w:eastAsia="el-GR"/>
            </w:rPr>
            <w:t>Τ</w:t>
          </w:r>
          <w:r w:rsidRPr="00284DC7"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  <w:t>ΕΧΝΙΚΟ</w:t>
          </w:r>
          <w:r w:rsidRPr="00A808E4">
            <w:rPr>
              <w:rFonts w:asciiTheme="minorHAnsi" w:hAnsiTheme="minorHAnsi" w:cstheme="minorHAnsi"/>
              <w:color w:val="666666"/>
              <w:sz w:val="24"/>
              <w:szCs w:val="24"/>
              <w:lang w:eastAsia="el-GR"/>
            </w:rPr>
            <w:t> </w:t>
          </w:r>
          <w:r w:rsidRPr="00284DC7">
            <w:rPr>
              <w:rFonts w:asciiTheme="minorHAnsi" w:hAnsiTheme="minorHAnsi" w:cstheme="minorHAnsi"/>
              <w:b/>
              <w:bCs/>
              <w:color w:val="666666"/>
              <w:sz w:val="24"/>
              <w:szCs w:val="24"/>
              <w:lang w:val="el-GR" w:eastAsia="el-GR"/>
            </w:rPr>
            <w:t>Ε</w:t>
          </w:r>
          <w:r w:rsidRPr="00284DC7"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  <w:t>ΠΙΜΕΛΗΤΗΡΙΟ ΤΗΣ</w:t>
          </w:r>
          <w:r w:rsidRPr="00A808E4">
            <w:rPr>
              <w:rFonts w:asciiTheme="minorHAnsi" w:hAnsiTheme="minorHAnsi" w:cstheme="minorHAnsi"/>
              <w:color w:val="666666"/>
              <w:sz w:val="24"/>
              <w:szCs w:val="24"/>
              <w:lang w:eastAsia="el-GR"/>
            </w:rPr>
            <w:t> </w:t>
          </w:r>
          <w:r w:rsidRPr="00284DC7">
            <w:rPr>
              <w:rFonts w:asciiTheme="minorHAnsi" w:hAnsiTheme="minorHAnsi" w:cstheme="minorHAnsi"/>
              <w:b/>
              <w:bCs/>
              <w:color w:val="666666"/>
              <w:sz w:val="24"/>
              <w:szCs w:val="24"/>
              <w:lang w:val="el-GR" w:eastAsia="el-GR"/>
            </w:rPr>
            <w:t>Ε</w:t>
          </w:r>
          <w:r w:rsidRPr="00284DC7"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  <w:t>ΛΛΑΔΟΣ</w:t>
          </w:r>
        </w:p>
        <w:p w14:paraId="4E23EDC0" w14:textId="77777777" w:rsidR="00F81CFC" w:rsidRPr="00284DC7" w:rsidRDefault="00F81CFC" w:rsidP="005B40B0">
          <w:pPr>
            <w:shd w:val="clear" w:color="auto" w:fill="FFFFFF"/>
            <w:spacing w:after="120"/>
            <w:contextualSpacing/>
            <w:jc w:val="right"/>
            <w:outlineLvl w:val="1"/>
            <w:rPr>
              <w:rFonts w:asciiTheme="minorHAnsi" w:hAnsiTheme="minorHAnsi" w:cstheme="minorHAnsi"/>
              <w:color w:val="666666"/>
              <w:sz w:val="24"/>
              <w:szCs w:val="24"/>
              <w:lang w:val="el-GR" w:eastAsia="el-GR"/>
            </w:rPr>
          </w:pPr>
          <w:r w:rsidRPr="00284DC7">
            <w:rPr>
              <w:rFonts w:asciiTheme="minorHAnsi" w:hAnsiTheme="minorHAnsi" w:cstheme="minorHAnsi"/>
              <w:b/>
              <w:bCs/>
              <w:color w:val="666666"/>
              <w:sz w:val="24"/>
              <w:szCs w:val="24"/>
              <w:lang w:val="el-GR" w:eastAsia="el-GR"/>
            </w:rPr>
            <w:t>ΠΕΡΙΦΕΡΕΙΑΚΟ ΤΜΗΜΑ ΚΕΝΤΡΙΚΗΣ &amp; ΔΥΤΙΚΗΣ ΘΕΣΣΑΛΙΑΣ</w:t>
          </w:r>
        </w:p>
      </w:tc>
    </w:tr>
  </w:tbl>
  <w:p w14:paraId="5974D140" w14:textId="77777777" w:rsidR="00A808E4" w:rsidRPr="00284DC7" w:rsidRDefault="00A808E4">
    <w:pPr>
      <w:pStyle w:val="Header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3in;height:3in" o:bullet="t"/>
    </w:pict>
  </w:numPicBullet>
  <w:abstractNum w:abstractNumId="0" w15:restartNumberingAfterBreak="0">
    <w:nsid w:val="16AE502B"/>
    <w:multiLevelType w:val="hybridMultilevel"/>
    <w:tmpl w:val="B0D0A43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13460D"/>
    <w:multiLevelType w:val="hybridMultilevel"/>
    <w:tmpl w:val="2BD0297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E71249"/>
    <w:multiLevelType w:val="hybridMultilevel"/>
    <w:tmpl w:val="439E58E2"/>
    <w:lvl w:ilvl="0" w:tplc="D430B41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sDCyNDMyMja2NDFV0lEKTi0uzszPAykwrgUAKERheywAAAA="/>
  </w:docVars>
  <w:rsids>
    <w:rsidRoot w:val="00A808E4"/>
    <w:rsid w:val="000A0E5F"/>
    <w:rsid w:val="00104E2A"/>
    <w:rsid w:val="00260485"/>
    <w:rsid w:val="002613D4"/>
    <w:rsid w:val="00284DC7"/>
    <w:rsid w:val="003F612E"/>
    <w:rsid w:val="004201DB"/>
    <w:rsid w:val="00453720"/>
    <w:rsid w:val="00460A7D"/>
    <w:rsid w:val="00495C71"/>
    <w:rsid w:val="004D1524"/>
    <w:rsid w:val="004F2EF7"/>
    <w:rsid w:val="005374D0"/>
    <w:rsid w:val="005860CC"/>
    <w:rsid w:val="005B40B0"/>
    <w:rsid w:val="005C11A8"/>
    <w:rsid w:val="005C2631"/>
    <w:rsid w:val="006254E2"/>
    <w:rsid w:val="00662057"/>
    <w:rsid w:val="00676173"/>
    <w:rsid w:val="00777950"/>
    <w:rsid w:val="008311DA"/>
    <w:rsid w:val="00835BC5"/>
    <w:rsid w:val="008B70A7"/>
    <w:rsid w:val="008F1721"/>
    <w:rsid w:val="00923806"/>
    <w:rsid w:val="009364C9"/>
    <w:rsid w:val="0097616A"/>
    <w:rsid w:val="009F5B08"/>
    <w:rsid w:val="00A734C1"/>
    <w:rsid w:val="00A808E4"/>
    <w:rsid w:val="00AC0A54"/>
    <w:rsid w:val="00AD3DBC"/>
    <w:rsid w:val="00B134F2"/>
    <w:rsid w:val="00B5462F"/>
    <w:rsid w:val="00BE6AC0"/>
    <w:rsid w:val="00C1402F"/>
    <w:rsid w:val="00CA32C6"/>
    <w:rsid w:val="00CC19BD"/>
    <w:rsid w:val="00CF4F7A"/>
    <w:rsid w:val="00D51B82"/>
    <w:rsid w:val="00D61A2E"/>
    <w:rsid w:val="00E06602"/>
    <w:rsid w:val="00E74A17"/>
    <w:rsid w:val="00E927B6"/>
    <w:rsid w:val="00EA30A6"/>
    <w:rsid w:val="00EB4B2B"/>
    <w:rsid w:val="00EC6F07"/>
    <w:rsid w:val="00EE54D1"/>
    <w:rsid w:val="00F81CFC"/>
    <w:rsid w:val="00FF3CBE"/>
    <w:rsid w:val="00FF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707647"/>
  <w15:docId w15:val="{981B589B-638E-4F74-9E1D-4E0AE66D4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1721"/>
    <w:pPr>
      <w:overflowPunct w:val="0"/>
      <w:autoSpaceDE w:val="0"/>
      <w:autoSpaceDN w:val="0"/>
      <w:adjustRightInd w:val="0"/>
      <w:spacing w:after="0" w:line="240" w:lineRule="auto"/>
    </w:pPr>
    <w:rPr>
      <w:rFonts w:ascii="HellasArial" w:eastAsia="Times New Roman" w:hAnsi="HellasArial" w:cs="Times New Roman"/>
      <w:szCs w:val="20"/>
      <w:lang w:val="en-GB"/>
    </w:rPr>
  </w:style>
  <w:style w:type="paragraph" w:styleId="Heading2">
    <w:name w:val="heading 2"/>
    <w:basedOn w:val="Normal"/>
    <w:link w:val="Heading2Char"/>
    <w:uiPriority w:val="9"/>
    <w:qFormat/>
    <w:rsid w:val="00A808E4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808E4"/>
    <w:rPr>
      <w:rFonts w:ascii="Times New Roman" w:eastAsia="Times New Roman" w:hAnsi="Times New Roman" w:cs="Times New Roman"/>
      <w:b/>
      <w:bCs/>
      <w:sz w:val="36"/>
      <w:szCs w:val="36"/>
      <w:lang w:eastAsia="el-GR"/>
    </w:rPr>
  </w:style>
  <w:style w:type="paragraph" w:styleId="NormalWeb">
    <w:name w:val="Normal (Web)"/>
    <w:basedOn w:val="Normal"/>
    <w:uiPriority w:val="99"/>
    <w:semiHidden/>
    <w:unhideWhenUsed/>
    <w:rsid w:val="00A808E4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l-GR"/>
    </w:rPr>
  </w:style>
  <w:style w:type="character" w:styleId="Strong">
    <w:name w:val="Strong"/>
    <w:basedOn w:val="DefaultParagraphFont"/>
    <w:uiPriority w:val="22"/>
    <w:qFormat/>
    <w:rsid w:val="00A808E4"/>
    <w:rPr>
      <w:b/>
      <w:bCs/>
    </w:rPr>
  </w:style>
  <w:style w:type="character" w:customStyle="1" w:styleId="apple-converted-space">
    <w:name w:val="apple-converted-space"/>
    <w:basedOn w:val="DefaultParagraphFont"/>
    <w:rsid w:val="00A808E4"/>
  </w:style>
  <w:style w:type="character" w:styleId="Hyperlink">
    <w:name w:val="Hyperlink"/>
    <w:basedOn w:val="DefaultParagraphFont"/>
    <w:uiPriority w:val="99"/>
    <w:unhideWhenUsed/>
    <w:rsid w:val="00A808E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08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08E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08E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08E4"/>
  </w:style>
  <w:style w:type="paragraph" w:styleId="Footer">
    <w:name w:val="footer"/>
    <w:basedOn w:val="Normal"/>
    <w:link w:val="FooterChar"/>
    <w:uiPriority w:val="99"/>
    <w:unhideWhenUsed/>
    <w:rsid w:val="00A808E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08E4"/>
  </w:style>
  <w:style w:type="table" w:styleId="TableGrid">
    <w:name w:val="Table Grid"/>
    <w:basedOn w:val="TableNormal"/>
    <w:uiPriority w:val="59"/>
    <w:rsid w:val="00A808E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1">
    <w:name w:val="Κανονικός πίνακας1"/>
    <w:uiPriority w:val="99"/>
    <w:semiHidden/>
    <w:rsid w:val="008F1721"/>
    <w:pPr>
      <w:spacing w:after="0" w:line="240" w:lineRule="auto"/>
    </w:pPr>
    <w:rPr>
      <w:rFonts w:ascii="CG Times (W1)" w:eastAsia="Times New Roman" w:hAnsi="CG Times (W1)" w:cs="Times New Roman"/>
      <w:sz w:val="20"/>
      <w:szCs w:val="20"/>
      <w:lang w:eastAsia="el-GR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E06602"/>
    <w:rPr>
      <w:color w:val="808080"/>
      <w:shd w:val="clear" w:color="auto" w:fill="E6E6E6"/>
    </w:rPr>
  </w:style>
  <w:style w:type="paragraph" w:customStyle="1" w:styleId="body">
    <w:name w:val="body"/>
    <w:basedOn w:val="Normal"/>
    <w:rsid w:val="00D61A2E"/>
    <w:pPr>
      <w:overflowPunct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  <w:szCs w:val="24"/>
      <w:lang w:val="el-GR" w:eastAsia="el-GR"/>
    </w:rPr>
  </w:style>
  <w:style w:type="paragraph" w:styleId="ListParagraph">
    <w:name w:val="List Paragraph"/>
    <w:basedOn w:val="Normal"/>
    <w:uiPriority w:val="34"/>
    <w:qFormat/>
    <w:rsid w:val="00D61A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7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e_lar@tee.g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ee-kdth.gr/wp-content/uploads/2018/09/plaisio_DESEK.pdf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tee_lar@tee.gr" TargetMode="External"/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CB8B36-6DF8-614F-A2C6-4E52C4F50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edros</dc:creator>
  <cp:lastModifiedBy>Michail Sakellariou</cp:lastModifiedBy>
  <cp:revision>6</cp:revision>
  <cp:lastPrinted>2017-07-14T09:12:00Z</cp:lastPrinted>
  <dcterms:created xsi:type="dcterms:W3CDTF">2018-09-07T11:19:00Z</dcterms:created>
  <dcterms:modified xsi:type="dcterms:W3CDTF">2018-09-10T11:13:00Z</dcterms:modified>
</cp:coreProperties>
</file>